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8C3E3" w14:textId="71CE58DE" w:rsidR="00006B9F" w:rsidRDefault="00006B9F" w:rsidP="00006B9F">
      <w:pPr>
        <w:ind w:left="720" w:hanging="36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006B9F">
        <w:rPr>
          <w:rFonts w:asciiTheme="majorBidi" w:hAnsiTheme="majorBidi" w:cstheme="majorBidi"/>
          <w:b/>
          <w:bCs/>
          <w:sz w:val="32"/>
          <w:szCs w:val="32"/>
        </w:rPr>
        <w:t>COMP 3005 Project (Fall 2022)</w:t>
      </w:r>
    </w:p>
    <w:p w14:paraId="34C66506" w14:textId="52758BFD" w:rsidR="00C16079" w:rsidRDefault="00DB6685" w:rsidP="00DB668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DB6685">
        <w:rPr>
          <w:rFonts w:asciiTheme="majorBidi" w:hAnsiTheme="majorBidi" w:cstheme="majorBidi"/>
          <w:b/>
          <w:bCs/>
          <w:sz w:val="24"/>
          <w:szCs w:val="24"/>
        </w:rPr>
        <w:t>Conceptual Design</w:t>
      </w:r>
    </w:p>
    <w:p w14:paraId="049D90AA" w14:textId="77777777" w:rsidR="00DB6685" w:rsidRDefault="00DB6685" w:rsidP="00DB6685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028839E9" w14:textId="2CCCE34B" w:rsidR="00DB6685" w:rsidRDefault="00DB6685" w:rsidP="00DB668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Assumptions:</w:t>
      </w:r>
    </w:p>
    <w:p w14:paraId="08C9744A" w14:textId="19D097F3" w:rsidR="00DB6685" w:rsidRPr="00DB6685" w:rsidRDefault="00DB6685" w:rsidP="00D4593D">
      <w:pPr>
        <w:pStyle w:val="ListParagraph"/>
        <w:spacing w:before="120"/>
        <w:ind w:left="1080"/>
        <w:rPr>
          <w:rFonts w:asciiTheme="majorBidi" w:hAnsiTheme="majorBidi" w:cstheme="majorBidi"/>
          <w:sz w:val="24"/>
          <w:szCs w:val="24"/>
          <w:u w:val="single"/>
          <w:rtl/>
          <w:lang w:bidi="ar-EG"/>
        </w:rPr>
      </w:pPr>
      <w:r w:rsidRPr="00DB6685">
        <w:rPr>
          <w:rFonts w:asciiTheme="majorBidi" w:hAnsiTheme="majorBidi" w:cstheme="majorBidi"/>
          <w:sz w:val="24"/>
          <w:szCs w:val="24"/>
          <w:u w:val="single"/>
        </w:rPr>
        <w:t>Publisher:</w:t>
      </w:r>
    </w:p>
    <w:p w14:paraId="7261FB00" w14:textId="56BBA81F" w:rsidR="00DB6685" w:rsidRPr="00DB6685" w:rsidRDefault="00DB6685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DB6685">
        <w:rPr>
          <w:rFonts w:asciiTheme="majorBidi" w:hAnsiTheme="majorBidi" w:cstheme="majorBidi"/>
          <w:sz w:val="24"/>
          <w:szCs w:val="24"/>
        </w:rPr>
        <w:t>Each publisher has only one address</w:t>
      </w:r>
      <w:r>
        <w:rPr>
          <w:rFonts w:asciiTheme="majorBidi" w:hAnsiTheme="majorBidi" w:cstheme="majorBidi"/>
          <w:sz w:val="24"/>
          <w:szCs w:val="24"/>
        </w:rPr>
        <w:t>,</w:t>
      </w:r>
      <w:r w:rsidRPr="00DB6685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phone number and </w:t>
      </w:r>
      <w:r w:rsidRPr="00DB6685">
        <w:rPr>
          <w:rFonts w:asciiTheme="majorBidi" w:hAnsiTheme="majorBidi" w:cstheme="majorBidi"/>
          <w:sz w:val="24"/>
          <w:szCs w:val="24"/>
        </w:rPr>
        <w:t>bank account.</w:t>
      </w:r>
    </w:p>
    <w:p w14:paraId="7C3C7C89" w14:textId="38660D09" w:rsidR="00DB6685" w:rsidRPr="00DB6685" w:rsidRDefault="00DB6685" w:rsidP="00D4593D">
      <w:pPr>
        <w:pStyle w:val="ListParagraph"/>
        <w:spacing w:before="120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DB6685">
        <w:rPr>
          <w:rFonts w:asciiTheme="majorBidi" w:hAnsiTheme="majorBidi" w:cstheme="majorBidi"/>
          <w:sz w:val="24"/>
          <w:szCs w:val="24"/>
          <w:u w:val="single"/>
        </w:rPr>
        <w:t>User:</w:t>
      </w:r>
    </w:p>
    <w:p w14:paraId="2D8F0D9A" w14:textId="77777777" w:rsidR="00DB6685" w:rsidRPr="00DB6685" w:rsidRDefault="00DB6685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DB6685">
        <w:rPr>
          <w:rFonts w:asciiTheme="majorBidi" w:hAnsiTheme="majorBidi" w:cstheme="majorBidi"/>
          <w:sz w:val="24"/>
          <w:szCs w:val="24"/>
        </w:rPr>
        <w:t>Each user has only one address and phone number and unique username.</w:t>
      </w:r>
    </w:p>
    <w:p w14:paraId="4B386C4B" w14:textId="495FD35D" w:rsidR="00DB6685" w:rsidRPr="00DB6685" w:rsidRDefault="00DB6685" w:rsidP="00D4593D">
      <w:pPr>
        <w:pStyle w:val="ListParagraph"/>
        <w:spacing w:before="240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DB6685">
        <w:rPr>
          <w:rFonts w:asciiTheme="majorBidi" w:hAnsiTheme="majorBidi" w:cstheme="majorBidi"/>
          <w:sz w:val="24"/>
          <w:szCs w:val="24"/>
          <w:u w:val="single"/>
        </w:rPr>
        <w:t>Book:</w:t>
      </w:r>
    </w:p>
    <w:p w14:paraId="25A25867" w14:textId="0B8A9AD5" w:rsidR="00DB6685" w:rsidRPr="00DB6685" w:rsidRDefault="00DB6685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DB6685">
        <w:rPr>
          <w:rFonts w:asciiTheme="majorBidi" w:hAnsiTheme="majorBidi" w:cstheme="majorBidi"/>
          <w:sz w:val="24"/>
          <w:szCs w:val="24"/>
        </w:rPr>
        <w:t>Each book is published by only on publisher and has one or more authors. In addition, it has unique ISBN.</w:t>
      </w:r>
      <w:r>
        <w:rPr>
          <w:rFonts w:asciiTheme="majorBidi" w:hAnsiTheme="majorBidi" w:cstheme="majorBidi"/>
          <w:sz w:val="24"/>
          <w:szCs w:val="24"/>
        </w:rPr>
        <w:t xml:space="preserve"> Moreover, the book may exist in one or more orders.</w:t>
      </w:r>
    </w:p>
    <w:p w14:paraId="2BCBAAEB" w14:textId="5DF4DACC" w:rsidR="00DB6685" w:rsidRPr="00DB6685" w:rsidRDefault="00DB6685" w:rsidP="00DB6685">
      <w:pPr>
        <w:pStyle w:val="ListParagraph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DB6685">
        <w:rPr>
          <w:rFonts w:asciiTheme="majorBidi" w:hAnsiTheme="majorBidi" w:cstheme="majorBidi"/>
          <w:sz w:val="24"/>
          <w:szCs w:val="24"/>
          <w:u w:val="single"/>
        </w:rPr>
        <w:t>Author:</w:t>
      </w:r>
    </w:p>
    <w:p w14:paraId="6001EE86" w14:textId="3975A1B2" w:rsidR="00DB6685" w:rsidRPr="00DB6685" w:rsidRDefault="00DB6685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DB6685">
        <w:rPr>
          <w:rFonts w:asciiTheme="majorBidi" w:hAnsiTheme="majorBidi" w:cstheme="majorBidi"/>
          <w:sz w:val="24"/>
          <w:szCs w:val="24"/>
        </w:rPr>
        <w:t>Each author has a unique id and can write one or more book.</w:t>
      </w:r>
    </w:p>
    <w:p w14:paraId="7B0FBD3D" w14:textId="1BC8CCE2" w:rsidR="00DB6685" w:rsidRPr="00DB6685" w:rsidRDefault="00DB6685" w:rsidP="00DB6685">
      <w:pPr>
        <w:pStyle w:val="ListParagraph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DB6685">
        <w:rPr>
          <w:rFonts w:asciiTheme="majorBidi" w:hAnsiTheme="majorBidi" w:cstheme="majorBidi"/>
          <w:sz w:val="24"/>
          <w:szCs w:val="24"/>
          <w:u w:val="single"/>
        </w:rPr>
        <w:t>Order:</w:t>
      </w:r>
    </w:p>
    <w:p w14:paraId="505C5FC9" w14:textId="6703022E" w:rsidR="00DB6685" w:rsidRPr="00DB6685" w:rsidRDefault="00DB6685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DB6685">
        <w:rPr>
          <w:rFonts w:asciiTheme="majorBidi" w:hAnsiTheme="majorBidi" w:cstheme="majorBidi"/>
          <w:sz w:val="24"/>
          <w:szCs w:val="24"/>
        </w:rPr>
        <w:t>Each order contains one or more book and has unique id. In addition, it has date, current location, and total cost.</w:t>
      </w:r>
    </w:p>
    <w:p w14:paraId="51B31AC4" w14:textId="77777777" w:rsidR="00DB6685" w:rsidRDefault="00DB6685" w:rsidP="00DB6685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</w:p>
    <w:p w14:paraId="585B51E9" w14:textId="22831E5D" w:rsidR="00DB6685" w:rsidRDefault="00DB6685" w:rsidP="00DB668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ER-Diagram:</w:t>
      </w:r>
    </w:p>
    <w:p w14:paraId="1B3088AA" w14:textId="77777777" w:rsidR="001E06C7" w:rsidRDefault="001E06C7" w:rsidP="001E06C7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</w:p>
    <w:p w14:paraId="19B159FD" w14:textId="217F58D5" w:rsidR="00DB6685" w:rsidRDefault="001F494A" w:rsidP="001E06C7">
      <w:pPr>
        <w:pStyle w:val="ListParagraph"/>
        <w:ind w:left="18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D7FA1DF" wp14:editId="2EE31247">
            <wp:extent cx="6517843" cy="4116826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867" cy="412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FF13" w14:textId="77777777" w:rsidR="000C6FC8" w:rsidRDefault="000C6FC8" w:rsidP="000C6FC8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4A107A5B" w14:textId="1180D910" w:rsidR="001E06C7" w:rsidRDefault="001E06C7" w:rsidP="001E06C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1E06C7">
        <w:rPr>
          <w:rFonts w:asciiTheme="majorBidi" w:hAnsiTheme="majorBidi" w:cstheme="majorBidi"/>
          <w:b/>
          <w:bCs/>
          <w:sz w:val="24"/>
          <w:szCs w:val="24"/>
        </w:rPr>
        <w:lastRenderedPageBreak/>
        <w:t>Reduction to Relation Schemas</w:t>
      </w:r>
    </w:p>
    <w:p w14:paraId="03C23BBD" w14:textId="44EC298B" w:rsidR="001E06C7" w:rsidRDefault="001E06C7" w:rsidP="001E06C7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58775CF4" w14:textId="0B2AD4C7" w:rsidR="001E06C7" w:rsidRDefault="001F494A" w:rsidP="00CB7DD0">
      <w:pPr>
        <w:pStyle w:val="ListParagraph"/>
        <w:ind w:left="-90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5318607" wp14:editId="7D040554">
            <wp:extent cx="6452007" cy="5029257"/>
            <wp:effectExtent l="0" t="0" r="635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322" cy="503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6D1D4" w14:textId="0B4C857D" w:rsidR="00D4593D" w:rsidRDefault="00D4593D" w:rsidP="00D4593D">
      <w:pPr>
        <w:pStyle w:val="ListParagraph"/>
        <w:rPr>
          <w:rFonts w:asciiTheme="majorBidi" w:hAnsiTheme="majorBidi" w:cstheme="majorBidi"/>
          <w:noProof/>
          <w:sz w:val="24"/>
          <w:szCs w:val="24"/>
          <w:rtl/>
        </w:rPr>
      </w:pPr>
    </w:p>
    <w:p w14:paraId="11A9CD3A" w14:textId="57B601AF" w:rsidR="00D4593D" w:rsidRDefault="00D4593D" w:rsidP="00D4593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D4593D">
        <w:rPr>
          <w:rFonts w:asciiTheme="majorBidi" w:hAnsiTheme="majorBidi" w:cstheme="majorBidi"/>
          <w:b/>
          <w:bCs/>
          <w:sz w:val="24"/>
          <w:szCs w:val="24"/>
        </w:rPr>
        <w:t>Normalization of Relation Schemas</w:t>
      </w:r>
    </w:p>
    <w:p w14:paraId="7C6B8B62" w14:textId="45A541A0" w:rsidR="00D4593D" w:rsidRDefault="00D4593D" w:rsidP="00D4593D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1DC123FB" w14:textId="77777777" w:rsidR="00D70261" w:rsidRPr="00DB6685" w:rsidRDefault="00D70261" w:rsidP="00D70261">
      <w:pPr>
        <w:pStyle w:val="ListParagraph"/>
        <w:spacing w:before="120"/>
        <w:ind w:left="1080"/>
        <w:rPr>
          <w:rFonts w:asciiTheme="majorBidi" w:hAnsiTheme="majorBidi" w:cstheme="majorBidi"/>
          <w:sz w:val="24"/>
          <w:szCs w:val="24"/>
          <w:u w:val="single"/>
          <w:rtl/>
          <w:lang w:bidi="ar-EG"/>
        </w:rPr>
      </w:pPr>
      <w:r w:rsidRPr="00107FD7">
        <w:rPr>
          <w:rFonts w:asciiTheme="majorBidi" w:hAnsiTheme="majorBidi" w:cstheme="majorBidi"/>
          <w:b/>
          <w:bCs/>
          <w:sz w:val="24"/>
          <w:szCs w:val="24"/>
          <w:u w:val="single"/>
        </w:rPr>
        <w:t>Publisher</w:t>
      </w:r>
      <w:r w:rsidRPr="00DB6685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25400F09" w14:textId="7B389460" w:rsidR="00EA4726" w:rsidRPr="00EA4726" w:rsidRDefault="00EA4726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EA4726">
        <w:rPr>
          <w:rFonts w:asciiTheme="majorBidi" w:hAnsiTheme="majorBidi" w:cstheme="majorBidi"/>
          <w:sz w:val="24"/>
          <w:szCs w:val="24"/>
        </w:rPr>
        <w:t>P</w:t>
      </w:r>
      <w:r>
        <w:rPr>
          <w:rFonts w:asciiTheme="majorBidi" w:hAnsiTheme="majorBidi" w:cstheme="majorBidi"/>
          <w:sz w:val="24"/>
          <w:szCs w:val="24"/>
        </w:rPr>
        <w:t>_</w:t>
      </w:r>
      <w:r w:rsidRPr="00EA4726">
        <w:rPr>
          <w:rFonts w:asciiTheme="majorBidi" w:hAnsiTheme="majorBidi" w:cstheme="majorBidi"/>
          <w:sz w:val="24"/>
          <w:szCs w:val="24"/>
        </w:rPr>
        <w:t xml:space="preserve">id → </w:t>
      </w:r>
      <w:r>
        <w:rPr>
          <w:rFonts w:asciiTheme="majorBidi" w:hAnsiTheme="majorBidi" w:cstheme="majorBidi"/>
          <w:sz w:val="24"/>
          <w:szCs w:val="24"/>
        </w:rPr>
        <w:t>N</w:t>
      </w:r>
      <w:r w:rsidRPr="00EA4726">
        <w:rPr>
          <w:rFonts w:asciiTheme="majorBidi" w:hAnsiTheme="majorBidi" w:cstheme="majorBidi"/>
          <w:sz w:val="24"/>
          <w:szCs w:val="24"/>
        </w:rPr>
        <w:t xml:space="preserve">ame, </w:t>
      </w:r>
      <w:r>
        <w:rPr>
          <w:rFonts w:asciiTheme="majorBidi" w:hAnsiTheme="majorBidi" w:cstheme="majorBidi"/>
          <w:sz w:val="24"/>
          <w:szCs w:val="24"/>
        </w:rPr>
        <w:t>Email, phoneNumber, Address, B</w:t>
      </w:r>
      <w:r w:rsidRPr="00EA4726">
        <w:rPr>
          <w:rFonts w:asciiTheme="majorBidi" w:hAnsiTheme="majorBidi" w:cstheme="majorBidi"/>
          <w:sz w:val="24"/>
          <w:szCs w:val="24"/>
        </w:rPr>
        <w:t>ank</w:t>
      </w:r>
      <w:r>
        <w:rPr>
          <w:rFonts w:asciiTheme="majorBidi" w:hAnsiTheme="majorBidi" w:cstheme="majorBidi"/>
          <w:sz w:val="24"/>
          <w:szCs w:val="24"/>
        </w:rPr>
        <w:t>A</w:t>
      </w:r>
      <w:r w:rsidRPr="00EA4726">
        <w:rPr>
          <w:rFonts w:asciiTheme="majorBidi" w:hAnsiTheme="majorBidi" w:cstheme="majorBidi"/>
          <w:sz w:val="24"/>
          <w:szCs w:val="24"/>
        </w:rPr>
        <w:t>ccount</w:t>
      </w:r>
    </w:p>
    <w:p w14:paraId="3789E98E" w14:textId="438B7D9A" w:rsidR="00EA4726" w:rsidRPr="00EA4726" w:rsidRDefault="00EA4726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EA4726">
        <w:rPr>
          <w:rFonts w:asciiTheme="majorBidi" w:hAnsiTheme="majorBidi" w:cstheme="majorBidi"/>
          <w:sz w:val="24"/>
          <w:szCs w:val="24"/>
        </w:rPr>
        <w:t>(p</w:t>
      </w:r>
      <w:r>
        <w:rPr>
          <w:rFonts w:asciiTheme="majorBidi" w:hAnsiTheme="majorBidi" w:cstheme="majorBidi"/>
          <w:sz w:val="24"/>
          <w:szCs w:val="24"/>
        </w:rPr>
        <w:t>_</w:t>
      </w:r>
      <w:r w:rsidRPr="00EA4726">
        <w:rPr>
          <w:rFonts w:asciiTheme="majorBidi" w:hAnsiTheme="majorBidi" w:cstheme="majorBidi"/>
          <w:sz w:val="24"/>
          <w:szCs w:val="24"/>
        </w:rPr>
        <w:t>id)</w:t>
      </w:r>
      <w:r w:rsidRPr="00EA4726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Pr="00EA4726">
        <w:rPr>
          <w:rFonts w:asciiTheme="majorBidi" w:hAnsiTheme="majorBidi" w:cstheme="majorBidi"/>
          <w:sz w:val="24"/>
          <w:szCs w:val="24"/>
        </w:rPr>
        <w:t xml:space="preserve"> = {</w:t>
      </w:r>
      <w:r>
        <w:rPr>
          <w:rFonts w:asciiTheme="majorBidi" w:hAnsiTheme="majorBidi" w:cstheme="majorBidi"/>
          <w:sz w:val="24"/>
          <w:szCs w:val="24"/>
        </w:rPr>
        <w:t>p_id, N</w:t>
      </w:r>
      <w:r w:rsidRPr="00EA4726">
        <w:rPr>
          <w:rFonts w:asciiTheme="majorBidi" w:hAnsiTheme="majorBidi" w:cstheme="majorBidi"/>
          <w:sz w:val="24"/>
          <w:szCs w:val="24"/>
        </w:rPr>
        <w:t xml:space="preserve">ame, </w:t>
      </w:r>
      <w:r>
        <w:rPr>
          <w:rFonts w:asciiTheme="majorBidi" w:hAnsiTheme="majorBidi" w:cstheme="majorBidi"/>
          <w:sz w:val="24"/>
          <w:szCs w:val="24"/>
        </w:rPr>
        <w:t>Email, phoneNumber, Address, B</w:t>
      </w:r>
      <w:r w:rsidRPr="00EA4726">
        <w:rPr>
          <w:rFonts w:asciiTheme="majorBidi" w:hAnsiTheme="majorBidi" w:cstheme="majorBidi"/>
          <w:sz w:val="24"/>
          <w:szCs w:val="24"/>
        </w:rPr>
        <w:t>ank</w:t>
      </w:r>
      <w:r>
        <w:rPr>
          <w:rFonts w:asciiTheme="majorBidi" w:hAnsiTheme="majorBidi" w:cstheme="majorBidi"/>
          <w:sz w:val="24"/>
          <w:szCs w:val="24"/>
        </w:rPr>
        <w:t>A</w:t>
      </w:r>
      <w:r w:rsidRPr="00EA4726">
        <w:rPr>
          <w:rFonts w:asciiTheme="majorBidi" w:hAnsiTheme="majorBidi" w:cstheme="majorBidi"/>
          <w:sz w:val="24"/>
          <w:szCs w:val="24"/>
        </w:rPr>
        <w:t>ccount}</w:t>
      </w:r>
    </w:p>
    <w:p w14:paraId="579A5EF5" w14:textId="77777777" w:rsidR="00EA4726" w:rsidRDefault="00EA4726" w:rsidP="00EA4726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158E26AF" w14:textId="3F1FFC39" w:rsidR="00D70261" w:rsidRDefault="00EA4726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urrently, </w:t>
      </w:r>
      <w:r w:rsidRPr="00EA4726">
        <w:rPr>
          <w:rFonts w:asciiTheme="majorBidi" w:hAnsiTheme="majorBidi" w:cstheme="majorBidi"/>
          <w:sz w:val="24"/>
          <w:szCs w:val="24"/>
        </w:rPr>
        <w:t xml:space="preserve">the </w:t>
      </w:r>
      <w:r w:rsidR="00107FD7">
        <w:rPr>
          <w:rFonts w:asciiTheme="majorBidi" w:hAnsiTheme="majorBidi" w:cstheme="majorBidi"/>
          <w:sz w:val="24"/>
          <w:szCs w:val="24"/>
        </w:rPr>
        <w:t>P</w:t>
      </w:r>
      <w:r w:rsidRPr="00EA4726">
        <w:rPr>
          <w:rFonts w:asciiTheme="majorBidi" w:hAnsiTheme="majorBidi" w:cstheme="majorBidi"/>
          <w:sz w:val="24"/>
          <w:szCs w:val="24"/>
        </w:rPr>
        <w:t xml:space="preserve">ublisher relation is in BCNF </w:t>
      </w:r>
      <w:r>
        <w:rPr>
          <w:rFonts w:asciiTheme="majorBidi" w:hAnsiTheme="majorBidi" w:cstheme="majorBidi"/>
          <w:sz w:val="24"/>
          <w:szCs w:val="24"/>
        </w:rPr>
        <w:t>where all the attributes of the relation are directly dependent only on the primary key.</w:t>
      </w:r>
    </w:p>
    <w:p w14:paraId="5E00B192" w14:textId="77777777" w:rsidR="00EA4726" w:rsidRPr="00DB6685" w:rsidRDefault="00EA4726" w:rsidP="00EA4726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096EBA87" w14:textId="77777777" w:rsidR="00D70261" w:rsidRPr="00DB6685" w:rsidRDefault="00D70261" w:rsidP="00D70261">
      <w:pPr>
        <w:pStyle w:val="ListParagraph"/>
        <w:spacing w:before="120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107FD7">
        <w:rPr>
          <w:rFonts w:asciiTheme="majorBidi" w:hAnsiTheme="majorBidi" w:cstheme="majorBidi"/>
          <w:b/>
          <w:bCs/>
          <w:sz w:val="24"/>
          <w:szCs w:val="24"/>
          <w:u w:val="single"/>
        </w:rPr>
        <w:t>User</w:t>
      </w:r>
      <w:r w:rsidRPr="00DB6685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6EB8E3D2" w14:textId="58B6F9CB" w:rsidR="00EA4726" w:rsidRPr="00EA4726" w:rsidRDefault="00EA4726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_</w:t>
      </w:r>
      <w:r w:rsidRPr="00EA4726">
        <w:rPr>
          <w:rFonts w:asciiTheme="majorBidi" w:hAnsiTheme="majorBidi" w:cstheme="majorBidi"/>
          <w:sz w:val="24"/>
          <w:szCs w:val="24"/>
        </w:rPr>
        <w:t xml:space="preserve">id → </w:t>
      </w:r>
      <w:r>
        <w:rPr>
          <w:rFonts w:asciiTheme="majorBidi" w:hAnsiTheme="majorBidi" w:cstheme="majorBidi"/>
          <w:sz w:val="24"/>
          <w:szCs w:val="24"/>
        </w:rPr>
        <w:t>FirstN</w:t>
      </w:r>
      <w:r w:rsidRPr="00EA4726">
        <w:rPr>
          <w:rFonts w:asciiTheme="majorBidi" w:hAnsiTheme="majorBidi" w:cstheme="majorBidi"/>
          <w:sz w:val="24"/>
          <w:szCs w:val="24"/>
        </w:rPr>
        <w:t xml:space="preserve">ame, </w:t>
      </w:r>
      <w:r>
        <w:rPr>
          <w:rFonts w:asciiTheme="majorBidi" w:hAnsiTheme="majorBidi" w:cstheme="majorBidi"/>
          <w:sz w:val="24"/>
          <w:szCs w:val="24"/>
        </w:rPr>
        <w:t xml:space="preserve">LastName, Email, </w:t>
      </w:r>
      <w:r w:rsidR="00107FD7">
        <w:rPr>
          <w:rFonts w:asciiTheme="majorBidi" w:hAnsiTheme="majorBidi" w:cstheme="majorBidi"/>
          <w:sz w:val="24"/>
          <w:szCs w:val="24"/>
        </w:rPr>
        <w:t>P</w:t>
      </w:r>
      <w:r>
        <w:rPr>
          <w:rFonts w:asciiTheme="majorBidi" w:hAnsiTheme="majorBidi" w:cstheme="majorBidi"/>
          <w:sz w:val="24"/>
          <w:szCs w:val="24"/>
        </w:rPr>
        <w:t xml:space="preserve">honeNumber, </w:t>
      </w:r>
      <w:r w:rsidR="00107FD7">
        <w:rPr>
          <w:rFonts w:asciiTheme="majorBidi" w:hAnsiTheme="majorBidi" w:cstheme="majorBidi"/>
          <w:sz w:val="24"/>
          <w:szCs w:val="24"/>
        </w:rPr>
        <w:t>Gender, Username, Password, Address</w:t>
      </w:r>
      <w:r>
        <w:rPr>
          <w:rFonts w:asciiTheme="majorBidi" w:hAnsiTheme="majorBidi" w:cstheme="majorBidi"/>
          <w:sz w:val="24"/>
          <w:szCs w:val="24"/>
        </w:rPr>
        <w:t>, B</w:t>
      </w:r>
      <w:r w:rsidRPr="00EA4726">
        <w:rPr>
          <w:rFonts w:asciiTheme="majorBidi" w:hAnsiTheme="majorBidi" w:cstheme="majorBidi"/>
          <w:sz w:val="24"/>
          <w:szCs w:val="24"/>
        </w:rPr>
        <w:t>ank</w:t>
      </w:r>
      <w:r>
        <w:rPr>
          <w:rFonts w:asciiTheme="majorBidi" w:hAnsiTheme="majorBidi" w:cstheme="majorBidi"/>
          <w:sz w:val="24"/>
          <w:szCs w:val="24"/>
        </w:rPr>
        <w:t>A</w:t>
      </w:r>
      <w:r w:rsidRPr="00EA4726">
        <w:rPr>
          <w:rFonts w:asciiTheme="majorBidi" w:hAnsiTheme="majorBidi" w:cstheme="majorBidi"/>
          <w:sz w:val="24"/>
          <w:szCs w:val="24"/>
        </w:rPr>
        <w:t>ccount</w:t>
      </w:r>
    </w:p>
    <w:p w14:paraId="4608D976" w14:textId="737AD3D4" w:rsidR="00EA4726" w:rsidRPr="00EA4726" w:rsidRDefault="00EA4726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EA4726">
        <w:rPr>
          <w:rFonts w:asciiTheme="majorBidi" w:hAnsiTheme="majorBidi" w:cstheme="majorBidi"/>
          <w:sz w:val="24"/>
          <w:szCs w:val="24"/>
        </w:rPr>
        <w:lastRenderedPageBreak/>
        <w:t>(</w:t>
      </w:r>
      <w:r w:rsidR="00107FD7">
        <w:rPr>
          <w:rFonts w:asciiTheme="majorBidi" w:hAnsiTheme="majorBidi" w:cstheme="majorBidi"/>
          <w:sz w:val="24"/>
          <w:szCs w:val="24"/>
        </w:rPr>
        <w:t>U</w:t>
      </w:r>
      <w:r>
        <w:rPr>
          <w:rFonts w:asciiTheme="majorBidi" w:hAnsiTheme="majorBidi" w:cstheme="majorBidi"/>
          <w:sz w:val="24"/>
          <w:szCs w:val="24"/>
        </w:rPr>
        <w:t>_</w:t>
      </w:r>
      <w:r w:rsidRPr="00EA4726">
        <w:rPr>
          <w:rFonts w:asciiTheme="majorBidi" w:hAnsiTheme="majorBidi" w:cstheme="majorBidi"/>
          <w:sz w:val="24"/>
          <w:szCs w:val="24"/>
        </w:rPr>
        <w:t>id)</w:t>
      </w:r>
      <w:r w:rsidRPr="00EA4726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Pr="00EA4726">
        <w:rPr>
          <w:rFonts w:asciiTheme="majorBidi" w:hAnsiTheme="majorBidi" w:cstheme="majorBidi"/>
          <w:sz w:val="24"/>
          <w:szCs w:val="24"/>
        </w:rPr>
        <w:t xml:space="preserve"> = {</w:t>
      </w:r>
      <w:r w:rsidR="00107FD7">
        <w:rPr>
          <w:rFonts w:asciiTheme="majorBidi" w:hAnsiTheme="majorBidi" w:cstheme="majorBidi"/>
          <w:sz w:val="24"/>
          <w:szCs w:val="24"/>
        </w:rPr>
        <w:t>U</w:t>
      </w:r>
      <w:r>
        <w:rPr>
          <w:rFonts w:asciiTheme="majorBidi" w:hAnsiTheme="majorBidi" w:cstheme="majorBidi"/>
          <w:sz w:val="24"/>
          <w:szCs w:val="24"/>
        </w:rPr>
        <w:t xml:space="preserve">_id, </w:t>
      </w:r>
      <w:r w:rsidR="00107FD7">
        <w:rPr>
          <w:rFonts w:asciiTheme="majorBidi" w:hAnsiTheme="majorBidi" w:cstheme="majorBidi"/>
          <w:sz w:val="24"/>
          <w:szCs w:val="24"/>
        </w:rPr>
        <w:t>FirstN</w:t>
      </w:r>
      <w:r w:rsidR="00107FD7" w:rsidRPr="00EA4726">
        <w:rPr>
          <w:rFonts w:asciiTheme="majorBidi" w:hAnsiTheme="majorBidi" w:cstheme="majorBidi"/>
          <w:sz w:val="24"/>
          <w:szCs w:val="24"/>
        </w:rPr>
        <w:t xml:space="preserve">ame, </w:t>
      </w:r>
      <w:r w:rsidR="00107FD7">
        <w:rPr>
          <w:rFonts w:asciiTheme="majorBidi" w:hAnsiTheme="majorBidi" w:cstheme="majorBidi"/>
          <w:sz w:val="24"/>
          <w:szCs w:val="24"/>
        </w:rPr>
        <w:t>LastName, Email, PhoneNumber, Gender, Username, Password, Address, B</w:t>
      </w:r>
      <w:r w:rsidR="00107FD7" w:rsidRPr="00EA4726">
        <w:rPr>
          <w:rFonts w:asciiTheme="majorBidi" w:hAnsiTheme="majorBidi" w:cstheme="majorBidi"/>
          <w:sz w:val="24"/>
          <w:szCs w:val="24"/>
        </w:rPr>
        <w:t>ank</w:t>
      </w:r>
      <w:r w:rsidR="00107FD7">
        <w:rPr>
          <w:rFonts w:asciiTheme="majorBidi" w:hAnsiTheme="majorBidi" w:cstheme="majorBidi"/>
          <w:sz w:val="24"/>
          <w:szCs w:val="24"/>
        </w:rPr>
        <w:t>A</w:t>
      </w:r>
      <w:r w:rsidR="00107FD7" w:rsidRPr="00EA4726">
        <w:rPr>
          <w:rFonts w:asciiTheme="majorBidi" w:hAnsiTheme="majorBidi" w:cstheme="majorBidi"/>
          <w:sz w:val="24"/>
          <w:szCs w:val="24"/>
        </w:rPr>
        <w:t>ccount</w:t>
      </w:r>
      <w:r w:rsidRPr="00EA4726">
        <w:rPr>
          <w:rFonts w:asciiTheme="majorBidi" w:hAnsiTheme="majorBidi" w:cstheme="majorBidi"/>
          <w:sz w:val="24"/>
          <w:szCs w:val="24"/>
        </w:rPr>
        <w:t>}</w:t>
      </w:r>
    </w:p>
    <w:p w14:paraId="5C8B6C8A" w14:textId="77777777" w:rsidR="00EA4726" w:rsidRDefault="00EA4726" w:rsidP="00EA4726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6BCFE0D1" w14:textId="78670103" w:rsidR="00EA4726" w:rsidRDefault="00EA4726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urrently, </w:t>
      </w:r>
      <w:r w:rsidRPr="00EA4726">
        <w:rPr>
          <w:rFonts w:asciiTheme="majorBidi" w:hAnsiTheme="majorBidi" w:cstheme="majorBidi"/>
          <w:sz w:val="24"/>
          <w:szCs w:val="24"/>
        </w:rPr>
        <w:t xml:space="preserve">the </w:t>
      </w:r>
      <w:r w:rsidR="00107FD7">
        <w:rPr>
          <w:rFonts w:asciiTheme="majorBidi" w:hAnsiTheme="majorBidi" w:cstheme="majorBidi"/>
          <w:sz w:val="24"/>
          <w:szCs w:val="24"/>
        </w:rPr>
        <w:t>User</w:t>
      </w:r>
      <w:r w:rsidRPr="00EA4726">
        <w:rPr>
          <w:rFonts w:asciiTheme="majorBidi" w:hAnsiTheme="majorBidi" w:cstheme="majorBidi"/>
          <w:sz w:val="24"/>
          <w:szCs w:val="24"/>
        </w:rPr>
        <w:t xml:space="preserve"> relation is in BCNF </w:t>
      </w:r>
      <w:r>
        <w:rPr>
          <w:rFonts w:asciiTheme="majorBidi" w:hAnsiTheme="majorBidi" w:cstheme="majorBidi"/>
          <w:sz w:val="24"/>
          <w:szCs w:val="24"/>
        </w:rPr>
        <w:t>where all the attributes of the relation are directly dependent only on the primary key.</w:t>
      </w:r>
    </w:p>
    <w:p w14:paraId="2970FD79" w14:textId="77777777" w:rsidR="00EA4726" w:rsidRDefault="00EA4726" w:rsidP="00D70261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49A41DD9" w14:textId="77777777" w:rsidR="00D70261" w:rsidRPr="00DB6685" w:rsidRDefault="00D70261" w:rsidP="00D70261">
      <w:pPr>
        <w:pStyle w:val="ListParagraph"/>
        <w:spacing w:before="240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107FD7">
        <w:rPr>
          <w:rFonts w:asciiTheme="majorBidi" w:hAnsiTheme="majorBidi" w:cstheme="majorBidi"/>
          <w:b/>
          <w:bCs/>
          <w:sz w:val="24"/>
          <w:szCs w:val="24"/>
          <w:u w:val="single"/>
        </w:rPr>
        <w:t>Book</w:t>
      </w:r>
      <w:r w:rsidRPr="00DB6685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7661A025" w14:textId="5CE5E5ED" w:rsidR="00107FD7" w:rsidRPr="00EA4726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bookmarkStart w:id="0" w:name="_Hlk121419955"/>
      <w:r>
        <w:rPr>
          <w:rFonts w:asciiTheme="majorBidi" w:hAnsiTheme="majorBidi" w:cstheme="majorBidi"/>
          <w:sz w:val="24"/>
          <w:szCs w:val="24"/>
        </w:rPr>
        <w:t>ISBN</w:t>
      </w:r>
      <w:r w:rsidRPr="00EA4726">
        <w:rPr>
          <w:rFonts w:asciiTheme="majorBidi" w:hAnsiTheme="majorBidi" w:cstheme="majorBidi"/>
          <w:sz w:val="24"/>
          <w:szCs w:val="24"/>
        </w:rPr>
        <w:t xml:space="preserve"> → </w:t>
      </w:r>
      <w:r>
        <w:rPr>
          <w:rFonts w:asciiTheme="majorBidi" w:hAnsiTheme="majorBidi" w:cstheme="majorBidi"/>
          <w:sz w:val="24"/>
          <w:szCs w:val="24"/>
        </w:rPr>
        <w:t>Title, numberofPages, price, genere, Quantity, P_id, P_percentage</w:t>
      </w:r>
    </w:p>
    <w:p w14:paraId="1A4994F1" w14:textId="1C0B7A06" w:rsidR="00107FD7" w:rsidRPr="00EA4726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EA4726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ISBN</w:t>
      </w:r>
      <w:r w:rsidRPr="00EA4726">
        <w:rPr>
          <w:rFonts w:asciiTheme="majorBidi" w:hAnsiTheme="majorBidi" w:cstheme="majorBidi"/>
          <w:sz w:val="24"/>
          <w:szCs w:val="24"/>
        </w:rPr>
        <w:t>)</w:t>
      </w:r>
      <w:r w:rsidRPr="00EA4726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Pr="00EA4726">
        <w:rPr>
          <w:rFonts w:asciiTheme="majorBidi" w:hAnsiTheme="majorBidi" w:cstheme="majorBidi"/>
          <w:sz w:val="24"/>
          <w:szCs w:val="24"/>
        </w:rPr>
        <w:t xml:space="preserve"> = {</w:t>
      </w:r>
      <w:r>
        <w:rPr>
          <w:rFonts w:asciiTheme="majorBidi" w:hAnsiTheme="majorBidi" w:cstheme="majorBidi"/>
          <w:sz w:val="24"/>
          <w:szCs w:val="24"/>
        </w:rPr>
        <w:t xml:space="preserve">ISBN, </w:t>
      </w:r>
      <w:r w:rsidRPr="00107FD7">
        <w:rPr>
          <w:rFonts w:asciiTheme="majorBidi" w:hAnsiTheme="majorBidi" w:cstheme="majorBidi"/>
          <w:sz w:val="24"/>
          <w:szCs w:val="24"/>
        </w:rPr>
        <w:t xml:space="preserve">Title, numberofPages, price, genre, Quantity, P_id, </w:t>
      </w:r>
      <w:r>
        <w:rPr>
          <w:rFonts w:asciiTheme="majorBidi" w:hAnsiTheme="majorBidi" w:cstheme="majorBidi"/>
          <w:sz w:val="24"/>
          <w:szCs w:val="24"/>
        </w:rPr>
        <w:t>P</w:t>
      </w:r>
      <w:r w:rsidRPr="00107FD7">
        <w:rPr>
          <w:rFonts w:asciiTheme="majorBidi" w:hAnsiTheme="majorBidi" w:cstheme="majorBidi"/>
          <w:sz w:val="24"/>
          <w:szCs w:val="24"/>
        </w:rPr>
        <w:t>_percentage</w:t>
      </w:r>
      <w:r w:rsidRPr="00EA4726">
        <w:rPr>
          <w:rFonts w:asciiTheme="majorBidi" w:hAnsiTheme="majorBidi" w:cstheme="majorBidi"/>
          <w:sz w:val="24"/>
          <w:szCs w:val="24"/>
        </w:rPr>
        <w:t>}</w:t>
      </w:r>
    </w:p>
    <w:p w14:paraId="13E3B1CD" w14:textId="77777777" w:rsidR="00107FD7" w:rsidRDefault="00107FD7" w:rsidP="00107FD7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2128CD8E" w14:textId="26DD4F1F" w:rsid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urrently, </w:t>
      </w:r>
      <w:r w:rsidRPr="00EA4726">
        <w:rPr>
          <w:rFonts w:asciiTheme="majorBidi" w:hAnsiTheme="majorBidi" w:cstheme="majorBidi"/>
          <w:sz w:val="24"/>
          <w:szCs w:val="24"/>
        </w:rPr>
        <w:t xml:space="preserve">the </w:t>
      </w:r>
      <w:r w:rsidRPr="00107FD7">
        <w:rPr>
          <w:rFonts w:asciiTheme="majorBidi" w:hAnsiTheme="majorBidi" w:cstheme="majorBidi"/>
          <w:sz w:val="24"/>
          <w:szCs w:val="24"/>
        </w:rPr>
        <w:t xml:space="preserve">Book </w:t>
      </w:r>
      <w:r w:rsidRPr="00EA4726">
        <w:rPr>
          <w:rFonts w:asciiTheme="majorBidi" w:hAnsiTheme="majorBidi" w:cstheme="majorBidi"/>
          <w:sz w:val="24"/>
          <w:szCs w:val="24"/>
        </w:rPr>
        <w:t xml:space="preserve">relation is in BCNF </w:t>
      </w:r>
      <w:r>
        <w:rPr>
          <w:rFonts w:asciiTheme="majorBidi" w:hAnsiTheme="majorBidi" w:cstheme="majorBidi"/>
          <w:sz w:val="24"/>
          <w:szCs w:val="24"/>
        </w:rPr>
        <w:t>where all the attributes of the relation are directly dependent only on the primary key.</w:t>
      </w:r>
    </w:p>
    <w:bookmarkEnd w:id="0"/>
    <w:p w14:paraId="3819D996" w14:textId="59FA6781" w:rsidR="00D70261" w:rsidRPr="00DB6685" w:rsidRDefault="00D70261" w:rsidP="00D70261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52BD1B78" w14:textId="77777777" w:rsidR="00D70261" w:rsidRPr="00DB6685" w:rsidRDefault="00D70261" w:rsidP="00D70261">
      <w:pPr>
        <w:pStyle w:val="ListParagraph"/>
        <w:ind w:left="1080"/>
        <w:rPr>
          <w:rFonts w:asciiTheme="majorBidi" w:hAnsiTheme="majorBidi" w:cstheme="majorBidi"/>
          <w:sz w:val="24"/>
          <w:szCs w:val="24"/>
          <w:u w:val="single"/>
        </w:rPr>
      </w:pPr>
      <w:bookmarkStart w:id="1" w:name="_Hlk121420008"/>
      <w:r w:rsidRPr="00107FD7">
        <w:rPr>
          <w:rFonts w:asciiTheme="majorBidi" w:hAnsiTheme="majorBidi" w:cstheme="majorBidi"/>
          <w:b/>
          <w:bCs/>
          <w:sz w:val="24"/>
          <w:szCs w:val="24"/>
          <w:u w:val="single"/>
        </w:rPr>
        <w:t>Author</w:t>
      </w:r>
      <w:bookmarkEnd w:id="1"/>
      <w:r w:rsidRPr="00DB6685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4892E9B2" w14:textId="0B30F176" w:rsidR="00107FD7" w:rsidRP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_id</w:t>
      </w:r>
      <w:r w:rsidRPr="00107FD7">
        <w:rPr>
          <w:rFonts w:asciiTheme="majorBidi" w:hAnsiTheme="majorBidi" w:cstheme="majorBidi"/>
          <w:sz w:val="24"/>
          <w:szCs w:val="24"/>
        </w:rPr>
        <w:t xml:space="preserve"> → </w:t>
      </w:r>
      <w:r>
        <w:rPr>
          <w:rFonts w:asciiTheme="majorBidi" w:hAnsiTheme="majorBidi" w:cstheme="majorBidi"/>
          <w:sz w:val="24"/>
          <w:szCs w:val="24"/>
        </w:rPr>
        <w:t>FirstName, LastName</w:t>
      </w:r>
    </w:p>
    <w:p w14:paraId="471C2150" w14:textId="11098D7E" w:rsidR="00107FD7" w:rsidRP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A_id</w:t>
      </w:r>
      <w:r w:rsidRPr="00107FD7">
        <w:rPr>
          <w:rFonts w:asciiTheme="majorBidi" w:hAnsiTheme="majorBidi" w:cstheme="majorBidi"/>
          <w:sz w:val="24"/>
          <w:szCs w:val="24"/>
        </w:rPr>
        <w:t>)+ = {</w:t>
      </w:r>
      <w:r>
        <w:rPr>
          <w:rFonts w:asciiTheme="majorBidi" w:hAnsiTheme="majorBidi" w:cstheme="majorBidi"/>
          <w:sz w:val="24"/>
          <w:szCs w:val="24"/>
        </w:rPr>
        <w:t>A_id</w:t>
      </w:r>
      <w:r w:rsidRPr="00107FD7">
        <w:rPr>
          <w:rFonts w:asciiTheme="majorBidi" w:hAnsiTheme="majorBidi" w:cstheme="majorBidi"/>
          <w:sz w:val="24"/>
          <w:szCs w:val="24"/>
        </w:rPr>
        <w:t xml:space="preserve">, </w:t>
      </w:r>
      <w:r>
        <w:rPr>
          <w:rFonts w:asciiTheme="majorBidi" w:hAnsiTheme="majorBidi" w:cstheme="majorBidi"/>
          <w:sz w:val="24"/>
          <w:szCs w:val="24"/>
        </w:rPr>
        <w:t>FirstName, LastName</w:t>
      </w:r>
      <w:r w:rsidRPr="00107FD7">
        <w:rPr>
          <w:rFonts w:asciiTheme="majorBidi" w:hAnsiTheme="majorBidi" w:cstheme="majorBidi"/>
          <w:sz w:val="24"/>
          <w:szCs w:val="24"/>
        </w:rPr>
        <w:t>}</w:t>
      </w:r>
    </w:p>
    <w:p w14:paraId="1D36D720" w14:textId="77777777" w:rsidR="00107FD7" w:rsidRPr="00107FD7" w:rsidRDefault="00107FD7" w:rsidP="00107FD7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3BD3AB7A" w14:textId="32779821" w:rsidR="00D70261" w:rsidRPr="00DB6685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>Currently, the Author relation is in BCNF where all the attributes of the relation are directly dependent only on the primary key.</w:t>
      </w:r>
    </w:p>
    <w:p w14:paraId="228EB686" w14:textId="77777777" w:rsidR="0089546C" w:rsidRDefault="0089546C" w:rsidP="00D70261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42663BD7" w14:textId="50C4A22F" w:rsidR="00D70261" w:rsidRPr="00DB6685" w:rsidRDefault="00D70261" w:rsidP="00D70261">
      <w:pPr>
        <w:pStyle w:val="ListParagraph"/>
        <w:ind w:left="1080"/>
        <w:rPr>
          <w:rFonts w:asciiTheme="majorBidi" w:hAnsiTheme="majorBidi" w:cstheme="majorBidi"/>
          <w:sz w:val="24"/>
          <w:szCs w:val="24"/>
          <w:u w:val="single"/>
        </w:rPr>
      </w:pPr>
      <w:r w:rsidRPr="00107FD7">
        <w:rPr>
          <w:rFonts w:asciiTheme="majorBidi" w:hAnsiTheme="majorBidi" w:cstheme="majorBidi"/>
          <w:b/>
          <w:bCs/>
          <w:sz w:val="24"/>
          <w:szCs w:val="24"/>
          <w:u w:val="single"/>
        </w:rPr>
        <w:t>Order</w:t>
      </w:r>
      <w:r w:rsidRPr="00DB6685"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3D49436E" w14:textId="59E6EB43" w:rsidR="00107FD7" w:rsidRP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</w:t>
      </w:r>
      <w:r w:rsidRPr="00107FD7">
        <w:rPr>
          <w:rFonts w:asciiTheme="majorBidi" w:hAnsiTheme="majorBidi" w:cstheme="majorBidi"/>
          <w:sz w:val="24"/>
          <w:szCs w:val="24"/>
        </w:rPr>
        <w:t xml:space="preserve">_id → </w:t>
      </w:r>
      <w:r>
        <w:rPr>
          <w:rFonts w:asciiTheme="majorBidi" w:hAnsiTheme="majorBidi" w:cstheme="majorBidi"/>
          <w:sz w:val="24"/>
          <w:szCs w:val="24"/>
        </w:rPr>
        <w:t>TrackingNumber, Date, TotalCost, ShippingAddress, BillingAddress, Location, ShippingService, U_id</w:t>
      </w:r>
    </w:p>
    <w:p w14:paraId="3EACB139" w14:textId="1A272FFB" w:rsidR="00107FD7" w:rsidRP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O</w:t>
      </w:r>
      <w:r w:rsidRPr="00107FD7">
        <w:rPr>
          <w:rFonts w:asciiTheme="majorBidi" w:hAnsiTheme="majorBidi" w:cstheme="majorBidi"/>
          <w:sz w:val="24"/>
          <w:szCs w:val="24"/>
        </w:rPr>
        <w:t>_id)</w:t>
      </w:r>
      <w:r w:rsidRPr="00107FD7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Pr="00107FD7">
        <w:rPr>
          <w:rFonts w:asciiTheme="majorBidi" w:hAnsiTheme="majorBidi" w:cstheme="majorBidi"/>
          <w:sz w:val="24"/>
          <w:szCs w:val="24"/>
        </w:rPr>
        <w:t xml:space="preserve"> = {</w:t>
      </w:r>
      <w:r>
        <w:rPr>
          <w:rFonts w:asciiTheme="majorBidi" w:hAnsiTheme="majorBidi" w:cstheme="majorBidi"/>
          <w:sz w:val="24"/>
          <w:szCs w:val="24"/>
        </w:rPr>
        <w:t>O</w:t>
      </w:r>
      <w:r w:rsidRPr="00107FD7">
        <w:rPr>
          <w:rFonts w:asciiTheme="majorBidi" w:hAnsiTheme="majorBidi" w:cstheme="majorBidi"/>
          <w:sz w:val="24"/>
          <w:szCs w:val="24"/>
        </w:rPr>
        <w:t xml:space="preserve">_id, </w:t>
      </w:r>
      <w:r>
        <w:rPr>
          <w:rFonts w:asciiTheme="majorBidi" w:hAnsiTheme="majorBidi" w:cstheme="majorBidi"/>
          <w:sz w:val="24"/>
          <w:szCs w:val="24"/>
        </w:rPr>
        <w:t>TrackingNumber, Date, TotalCost, ShippingAddress, BillingAddress, Location, ShippingService, U_id</w:t>
      </w:r>
      <w:r w:rsidRPr="00107FD7">
        <w:rPr>
          <w:rFonts w:asciiTheme="majorBidi" w:hAnsiTheme="majorBidi" w:cstheme="majorBidi"/>
          <w:sz w:val="24"/>
          <w:szCs w:val="24"/>
        </w:rPr>
        <w:t>}</w:t>
      </w:r>
    </w:p>
    <w:p w14:paraId="02179E85" w14:textId="77777777" w:rsidR="00107FD7" w:rsidRPr="00107FD7" w:rsidRDefault="00107FD7" w:rsidP="00107FD7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67127CBF" w14:textId="25546A1D" w:rsidR="00D70261" w:rsidRPr="00DB6685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>Currently, the Order relation is in BCNF where all the attributes of the relation are directly dependent only on the primary key.</w:t>
      </w:r>
    </w:p>
    <w:p w14:paraId="1EA2E0D9" w14:textId="77777777" w:rsidR="0089546C" w:rsidRDefault="0089546C" w:rsidP="00107FD7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6FD371C9" w14:textId="57FCF72A" w:rsidR="00D70261" w:rsidRPr="00107FD7" w:rsidRDefault="00107FD7" w:rsidP="00107FD7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107FD7">
        <w:rPr>
          <w:rFonts w:asciiTheme="majorBidi" w:hAnsiTheme="majorBidi" w:cstheme="majorBidi"/>
          <w:b/>
          <w:bCs/>
          <w:sz w:val="24"/>
          <w:szCs w:val="24"/>
          <w:u w:val="single"/>
        </w:rPr>
        <w:t>Author_Book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</w:p>
    <w:p w14:paraId="442A9412" w14:textId="0A26D230" w:rsid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>Since the relation has only two attributes, its in the BCNF</w:t>
      </w:r>
      <w:r>
        <w:rPr>
          <w:rFonts w:asciiTheme="majorBidi" w:hAnsiTheme="majorBidi" w:cstheme="majorBidi"/>
          <w:sz w:val="24"/>
          <w:szCs w:val="24"/>
        </w:rPr>
        <w:t xml:space="preserve"> and no need to decomposition.</w:t>
      </w:r>
    </w:p>
    <w:p w14:paraId="21901869" w14:textId="77777777" w:rsidR="0089546C" w:rsidRDefault="0089546C" w:rsidP="0089546C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E5A385C" w14:textId="6998AF75" w:rsidR="00107FD7" w:rsidRPr="0089546C" w:rsidRDefault="00107FD7" w:rsidP="0089546C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9546C">
        <w:rPr>
          <w:rFonts w:asciiTheme="majorBidi" w:hAnsiTheme="majorBidi" w:cstheme="majorBidi"/>
          <w:b/>
          <w:bCs/>
          <w:sz w:val="24"/>
          <w:szCs w:val="24"/>
          <w:u w:val="single"/>
        </w:rPr>
        <w:t>Order_Book:</w:t>
      </w:r>
    </w:p>
    <w:p w14:paraId="2EE2D4FC" w14:textId="155E3433" w:rsidR="00107FD7" w:rsidRP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</w:t>
      </w:r>
      <w:r w:rsidRPr="00107FD7">
        <w:rPr>
          <w:rFonts w:asciiTheme="majorBidi" w:hAnsiTheme="majorBidi" w:cstheme="majorBidi"/>
          <w:sz w:val="24"/>
          <w:szCs w:val="24"/>
        </w:rPr>
        <w:t>_id</w:t>
      </w:r>
      <w:r>
        <w:rPr>
          <w:rFonts w:asciiTheme="majorBidi" w:hAnsiTheme="majorBidi" w:cstheme="majorBidi"/>
          <w:sz w:val="24"/>
          <w:szCs w:val="24"/>
        </w:rPr>
        <w:t>, ISBN</w:t>
      </w:r>
      <w:r w:rsidRPr="00107FD7">
        <w:rPr>
          <w:rFonts w:asciiTheme="majorBidi" w:hAnsiTheme="majorBidi" w:cstheme="majorBidi"/>
          <w:sz w:val="24"/>
          <w:szCs w:val="24"/>
        </w:rPr>
        <w:t xml:space="preserve"> → </w:t>
      </w:r>
      <w:r>
        <w:rPr>
          <w:rFonts w:asciiTheme="majorBidi" w:hAnsiTheme="majorBidi" w:cstheme="majorBidi"/>
          <w:sz w:val="24"/>
          <w:szCs w:val="24"/>
        </w:rPr>
        <w:t>Quantity</w:t>
      </w:r>
    </w:p>
    <w:p w14:paraId="4F119B04" w14:textId="7B5D9E38" w:rsidR="00107FD7" w:rsidRPr="00107FD7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O</w:t>
      </w:r>
      <w:r w:rsidRPr="00107FD7">
        <w:rPr>
          <w:rFonts w:asciiTheme="majorBidi" w:hAnsiTheme="majorBidi" w:cstheme="majorBidi"/>
          <w:sz w:val="24"/>
          <w:szCs w:val="24"/>
        </w:rPr>
        <w:t>_id</w:t>
      </w:r>
      <w:r>
        <w:rPr>
          <w:rFonts w:asciiTheme="majorBidi" w:hAnsiTheme="majorBidi" w:cstheme="majorBidi"/>
          <w:sz w:val="24"/>
          <w:szCs w:val="24"/>
        </w:rPr>
        <w:t>, ISBN</w:t>
      </w:r>
      <w:r w:rsidRPr="00107FD7">
        <w:rPr>
          <w:rFonts w:asciiTheme="majorBidi" w:hAnsiTheme="majorBidi" w:cstheme="majorBidi"/>
          <w:sz w:val="24"/>
          <w:szCs w:val="24"/>
        </w:rPr>
        <w:t>)</w:t>
      </w:r>
      <w:r w:rsidRPr="00107FD7">
        <w:rPr>
          <w:rFonts w:asciiTheme="majorBidi" w:hAnsiTheme="majorBidi" w:cstheme="majorBidi"/>
          <w:sz w:val="24"/>
          <w:szCs w:val="24"/>
          <w:vertAlign w:val="superscript"/>
        </w:rPr>
        <w:t>+</w:t>
      </w:r>
      <w:r w:rsidRPr="00107FD7">
        <w:rPr>
          <w:rFonts w:asciiTheme="majorBidi" w:hAnsiTheme="majorBidi" w:cstheme="majorBidi"/>
          <w:sz w:val="24"/>
          <w:szCs w:val="24"/>
        </w:rPr>
        <w:t xml:space="preserve"> = {</w:t>
      </w:r>
      <w:r>
        <w:rPr>
          <w:rFonts w:asciiTheme="majorBidi" w:hAnsiTheme="majorBidi" w:cstheme="majorBidi"/>
          <w:sz w:val="24"/>
          <w:szCs w:val="24"/>
        </w:rPr>
        <w:t>O</w:t>
      </w:r>
      <w:r w:rsidRPr="00107FD7">
        <w:rPr>
          <w:rFonts w:asciiTheme="majorBidi" w:hAnsiTheme="majorBidi" w:cstheme="majorBidi"/>
          <w:sz w:val="24"/>
          <w:szCs w:val="24"/>
        </w:rPr>
        <w:t xml:space="preserve">_id, </w:t>
      </w:r>
      <w:r>
        <w:rPr>
          <w:rFonts w:asciiTheme="majorBidi" w:hAnsiTheme="majorBidi" w:cstheme="majorBidi"/>
          <w:sz w:val="24"/>
          <w:szCs w:val="24"/>
        </w:rPr>
        <w:t>ISBN, Quantity</w:t>
      </w:r>
      <w:r w:rsidRPr="00107FD7">
        <w:rPr>
          <w:rFonts w:asciiTheme="majorBidi" w:hAnsiTheme="majorBidi" w:cstheme="majorBidi"/>
          <w:sz w:val="24"/>
          <w:szCs w:val="24"/>
        </w:rPr>
        <w:t>}</w:t>
      </w:r>
    </w:p>
    <w:p w14:paraId="7174CFA0" w14:textId="77777777" w:rsidR="00107FD7" w:rsidRPr="00107FD7" w:rsidRDefault="00107FD7" w:rsidP="00107FD7">
      <w:pPr>
        <w:pStyle w:val="ListParagraph"/>
        <w:ind w:left="1530"/>
        <w:rPr>
          <w:rFonts w:asciiTheme="majorBidi" w:hAnsiTheme="majorBidi" w:cstheme="majorBidi"/>
          <w:sz w:val="24"/>
          <w:szCs w:val="24"/>
        </w:rPr>
      </w:pPr>
    </w:p>
    <w:p w14:paraId="294E31E6" w14:textId="7EE3C2CE" w:rsidR="00107FD7" w:rsidRPr="00DB6685" w:rsidRDefault="00107FD7" w:rsidP="000C6FC8">
      <w:pPr>
        <w:pStyle w:val="ListParagraph"/>
        <w:ind w:left="1530"/>
        <w:jc w:val="both"/>
        <w:rPr>
          <w:rFonts w:asciiTheme="majorBidi" w:hAnsiTheme="majorBidi" w:cstheme="majorBidi"/>
          <w:sz w:val="24"/>
          <w:szCs w:val="24"/>
        </w:rPr>
      </w:pPr>
      <w:r w:rsidRPr="00107FD7">
        <w:rPr>
          <w:rFonts w:asciiTheme="majorBidi" w:hAnsiTheme="majorBidi" w:cstheme="majorBidi"/>
          <w:sz w:val="24"/>
          <w:szCs w:val="24"/>
        </w:rPr>
        <w:t xml:space="preserve">Currently, the Order_Book relation is in BCNF where all the </w:t>
      </w:r>
      <w:r>
        <w:rPr>
          <w:rFonts w:asciiTheme="majorBidi" w:hAnsiTheme="majorBidi" w:cstheme="majorBidi"/>
          <w:sz w:val="24"/>
          <w:szCs w:val="24"/>
        </w:rPr>
        <w:t>Quantity</w:t>
      </w:r>
      <w:r w:rsidRPr="00107FD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is </w:t>
      </w:r>
      <w:r w:rsidRPr="00107FD7">
        <w:rPr>
          <w:rFonts w:asciiTheme="majorBidi" w:hAnsiTheme="majorBidi" w:cstheme="majorBidi"/>
          <w:sz w:val="24"/>
          <w:szCs w:val="24"/>
        </w:rPr>
        <w:t xml:space="preserve">dependent on the </w:t>
      </w:r>
      <w:r>
        <w:rPr>
          <w:rFonts w:asciiTheme="majorBidi" w:hAnsiTheme="majorBidi" w:cstheme="majorBidi"/>
          <w:sz w:val="24"/>
          <w:szCs w:val="24"/>
        </w:rPr>
        <w:t>O_id and ISBN.</w:t>
      </w:r>
    </w:p>
    <w:p w14:paraId="7EFA13E0" w14:textId="77777777" w:rsidR="008F35F2" w:rsidRDefault="008F35F2" w:rsidP="008F35F2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63FC3733" w14:textId="77777777" w:rsidR="008F35F2" w:rsidRDefault="008F35F2" w:rsidP="008F35F2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3B0DFAE2" w14:textId="53F6D4F9" w:rsidR="008F35F2" w:rsidRDefault="008F35F2" w:rsidP="008F35F2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</w:p>
    <w:p w14:paraId="43376670" w14:textId="69DEE1ED" w:rsidR="00107FD7" w:rsidRDefault="008F35F2" w:rsidP="008F35F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8F35F2">
        <w:rPr>
          <w:rFonts w:asciiTheme="majorBidi" w:hAnsiTheme="majorBidi" w:cstheme="majorBidi"/>
          <w:b/>
          <w:bCs/>
          <w:sz w:val="24"/>
          <w:szCs w:val="24"/>
        </w:rPr>
        <w:lastRenderedPageBreak/>
        <w:t>Database Schema Diagram</w:t>
      </w:r>
    </w:p>
    <w:p w14:paraId="268E36F6" w14:textId="5A63A1CB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B42DBD6" w14:textId="475E6219" w:rsidR="00D16AB1" w:rsidRDefault="00BC09BD" w:rsidP="00BC09BD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BC2418E" wp14:editId="1A2F330B">
            <wp:extent cx="4783238" cy="3736138"/>
            <wp:effectExtent l="0" t="0" r="0" b="0"/>
            <wp:docPr id="17" name="Picture 17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789" cy="3738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377CC" w14:textId="6797CCDC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59B0896" w14:textId="67A53536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7F746D6" w14:textId="746560FF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0470DFF" w14:textId="70F0D71C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794787" w14:textId="61B9F7B5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3660C9A6" w14:textId="3A24B88D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DC8CB7F" w14:textId="0B338B8D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37D4D7A" w14:textId="09123670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1ABF167F" w14:textId="2FCEB545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80CD536" w14:textId="0F5C347D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F5657E8" w14:textId="0E77377A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E97EEC8" w14:textId="75B02F9E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31FACC0" w14:textId="7132E809" w:rsid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1568DA5" w14:textId="7EE5A109" w:rsidR="00D16AB1" w:rsidRPr="00D16AB1" w:rsidRDefault="00D16AB1" w:rsidP="00D16AB1">
      <w:pPr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D16AB1">
        <w:rPr>
          <w:rFonts w:asciiTheme="majorBidi" w:hAnsiTheme="majorBidi" w:cstheme="majorBidi"/>
          <w:b/>
          <w:bCs/>
          <w:sz w:val="40"/>
          <w:szCs w:val="40"/>
          <w:u w:val="single"/>
        </w:rPr>
        <w:lastRenderedPageBreak/>
        <w:t>Screen Shoots</w:t>
      </w:r>
    </w:p>
    <w:p w14:paraId="1B995FF3" w14:textId="77777777" w:rsidR="00D16AB1" w:rsidRDefault="00D16AB1" w:rsidP="00D16AB1">
      <w:pPr>
        <w:jc w:val="center"/>
        <w:rPr>
          <w:b/>
          <w:bCs/>
          <w:sz w:val="36"/>
          <w:szCs w:val="36"/>
          <w:u w:val="single"/>
        </w:rPr>
      </w:pPr>
      <w:r w:rsidRPr="00DF7C3A">
        <w:rPr>
          <w:b/>
          <w:bCs/>
          <w:sz w:val="36"/>
          <w:szCs w:val="36"/>
          <w:u w:val="single"/>
        </w:rPr>
        <w:t>User Screen</w:t>
      </w:r>
    </w:p>
    <w:p w14:paraId="6602B97A" w14:textId="77777777" w:rsidR="00D16AB1" w:rsidRPr="00DF7C3A" w:rsidRDefault="00D16AB1" w:rsidP="00D16AB1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DF7C3A">
        <w:rPr>
          <w:sz w:val="36"/>
          <w:szCs w:val="36"/>
        </w:rPr>
        <w:t>First, the user search for a book using ISBN, Title</w:t>
      </w:r>
      <w:r>
        <w:rPr>
          <w:sz w:val="36"/>
          <w:szCs w:val="36"/>
        </w:rPr>
        <w:t>,</w:t>
      </w:r>
      <w:r w:rsidRPr="00DF7C3A">
        <w:rPr>
          <w:sz w:val="36"/>
          <w:szCs w:val="36"/>
        </w:rPr>
        <w:t xml:space="preserve"> or Genre.</w:t>
      </w:r>
    </w:p>
    <w:p w14:paraId="1192731C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7326212B" wp14:editId="31F997AF">
            <wp:extent cx="3949310" cy="2808819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1616" cy="2824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6C154" w14:textId="77777777" w:rsidR="00D16AB1" w:rsidRDefault="00D16AB1" w:rsidP="00D16AB1"/>
    <w:p w14:paraId="00B00C80" w14:textId="77777777" w:rsidR="00D16AB1" w:rsidRPr="00250D4B" w:rsidRDefault="00D16AB1" w:rsidP="00D16AB1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50D4B">
        <w:rPr>
          <w:sz w:val="36"/>
          <w:szCs w:val="36"/>
        </w:rPr>
        <w:t>Then, all the books that match the word appear to the user to select between them and then, click buy.</w:t>
      </w:r>
    </w:p>
    <w:p w14:paraId="7CDC3368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0146F24D" wp14:editId="4B622CB0">
            <wp:extent cx="3724918" cy="2655596"/>
            <wp:effectExtent l="0" t="0" r="889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7950" cy="266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6A202" w14:textId="77777777" w:rsidR="00D16AB1" w:rsidRPr="00250D4B" w:rsidRDefault="00D16AB1" w:rsidP="00D16AB1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50D4B">
        <w:rPr>
          <w:sz w:val="36"/>
          <w:szCs w:val="36"/>
        </w:rPr>
        <w:lastRenderedPageBreak/>
        <w:t>Then, the user adds the quantity, shipping</w:t>
      </w:r>
      <w:r>
        <w:rPr>
          <w:sz w:val="36"/>
          <w:szCs w:val="36"/>
        </w:rPr>
        <w:t>,</w:t>
      </w:r>
      <w:r w:rsidRPr="00250D4B">
        <w:rPr>
          <w:sz w:val="36"/>
          <w:szCs w:val="36"/>
        </w:rPr>
        <w:t xml:space="preserve"> and billing address and then new order is created with this book.</w:t>
      </w:r>
    </w:p>
    <w:p w14:paraId="5E120C8D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7BA5D4F5" wp14:editId="25B0FE46">
            <wp:extent cx="4151264" cy="2987934"/>
            <wp:effectExtent l="0" t="0" r="1905" b="317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4727" cy="299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877BA" w14:textId="77777777" w:rsidR="00D16AB1" w:rsidRDefault="00D16AB1" w:rsidP="00D16AB1"/>
    <w:p w14:paraId="29961A1A" w14:textId="77777777" w:rsidR="00D16AB1" w:rsidRDefault="00D16AB1" w:rsidP="00D16AB1"/>
    <w:p w14:paraId="7E7410E9" w14:textId="77777777" w:rsidR="00D16AB1" w:rsidRDefault="00D16AB1" w:rsidP="00D16AB1"/>
    <w:p w14:paraId="45B9C70F" w14:textId="77777777" w:rsidR="00D16AB1" w:rsidRDefault="00D16AB1" w:rsidP="00D16AB1"/>
    <w:p w14:paraId="03167394" w14:textId="77777777" w:rsidR="00D16AB1" w:rsidRDefault="00D16AB1" w:rsidP="00D16AB1"/>
    <w:p w14:paraId="0F5CA22D" w14:textId="77777777" w:rsidR="00D16AB1" w:rsidRDefault="00D16AB1" w:rsidP="00D16AB1"/>
    <w:p w14:paraId="6FC64EAC" w14:textId="77777777" w:rsidR="00D16AB1" w:rsidRDefault="00D16AB1" w:rsidP="00D16AB1"/>
    <w:p w14:paraId="25C5016A" w14:textId="77777777" w:rsidR="00D16AB1" w:rsidRDefault="00D16AB1" w:rsidP="00D16AB1"/>
    <w:p w14:paraId="11D40CC3" w14:textId="77777777" w:rsidR="00D16AB1" w:rsidRDefault="00D16AB1" w:rsidP="00D16AB1"/>
    <w:p w14:paraId="0EFA52BC" w14:textId="77777777" w:rsidR="00D16AB1" w:rsidRDefault="00D16AB1" w:rsidP="00D16AB1"/>
    <w:p w14:paraId="3444AB1F" w14:textId="77777777" w:rsidR="00D16AB1" w:rsidRDefault="00D16AB1" w:rsidP="00D16AB1"/>
    <w:p w14:paraId="4965A046" w14:textId="121780CD" w:rsidR="00D16AB1" w:rsidRDefault="00D16AB1" w:rsidP="00D16AB1"/>
    <w:p w14:paraId="2AB4E2E2" w14:textId="7870CA98" w:rsidR="00176A2F" w:rsidRDefault="00176A2F" w:rsidP="00D16AB1"/>
    <w:p w14:paraId="1A1928E6" w14:textId="5242C6D0" w:rsidR="00176A2F" w:rsidRDefault="00176A2F" w:rsidP="00D16AB1"/>
    <w:p w14:paraId="66D1E96F" w14:textId="77777777" w:rsidR="00176A2F" w:rsidRDefault="00176A2F" w:rsidP="00D16AB1"/>
    <w:p w14:paraId="5AC2795E" w14:textId="77777777" w:rsidR="00D16AB1" w:rsidRDefault="00D16AB1" w:rsidP="00D16AB1">
      <w:pPr>
        <w:jc w:val="center"/>
        <w:rPr>
          <w:b/>
          <w:bCs/>
          <w:sz w:val="32"/>
          <w:szCs w:val="32"/>
          <w:u w:val="single"/>
        </w:rPr>
      </w:pPr>
      <w:r w:rsidRPr="00250D4B">
        <w:rPr>
          <w:b/>
          <w:bCs/>
          <w:sz w:val="32"/>
          <w:szCs w:val="32"/>
          <w:u w:val="single"/>
        </w:rPr>
        <w:lastRenderedPageBreak/>
        <w:t>Owner/Manager Screen</w:t>
      </w:r>
    </w:p>
    <w:p w14:paraId="71B6E01D" w14:textId="77777777" w:rsidR="00D16AB1" w:rsidRPr="00B6138C" w:rsidRDefault="00D16AB1" w:rsidP="00D16AB1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B6138C">
        <w:rPr>
          <w:sz w:val="32"/>
          <w:szCs w:val="32"/>
        </w:rPr>
        <w:t xml:space="preserve">First, the owner can add </w:t>
      </w:r>
      <w:r>
        <w:rPr>
          <w:sz w:val="32"/>
          <w:szCs w:val="32"/>
        </w:rPr>
        <w:t xml:space="preserve">a </w:t>
      </w:r>
      <w:r w:rsidRPr="00B6138C">
        <w:rPr>
          <w:sz w:val="32"/>
          <w:szCs w:val="32"/>
        </w:rPr>
        <w:t>new author, new publisher</w:t>
      </w:r>
      <w:r>
        <w:rPr>
          <w:sz w:val="32"/>
          <w:szCs w:val="32"/>
        </w:rPr>
        <w:t>,</w:t>
      </w:r>
      <w:r w:rsidRPr="00B6138C">
        <w:rPr>
          <w:sz w:val="32"/>
          <w:szCs w:val="32"/>
        </w:rPr>
        <w:t xml:space="preserve"> </w:t>
      </w:r>
      <w:r>
        <w:rPr>
          <w:sz w:val="32"/>
          <w:szCs w:val="32"/>
        </w:rPr>
        <w:t>or</w:t>
      </w:r>
      <w:r w:rsidRPr="00B6138C">
        <w:rPr>
          <w:sz w:val="32"/>
          <w:szCs w:val="32"/>
        </w:rPr>
        <w:t xml:space="preserve"> new book.</w:t>
      </w:r>
    </w:p>
    <w:p w14:paraId="0FC0B7FE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08808A83" wp14:editId="724C1EC0">
            <wp:extent cx="4392486" cy="3123546"/>
            <wp:effectExtent l="0" t="0" r="8255" b="127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1941" cy="313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F3DB3" w14:textId="77777777" w:rsidR="00D16AB1" w:rsidRDefault="00D16AB1" w:rsidP="00D16AB1"/>
    <w:p w14:paraId="33CEDF3C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49D34903" wp14:editId="13A730F9">
            <wp:extent cx="4027848" cy="1507431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2376" cy="151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6C728" w14:textId="77777777" w:rsidR="00D16AB1" w:rsidRDefault="00D16AB1" w:rsidP="00D16AB1"/>
    <w:p w14:paraId="76231282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557AAD96" wp14:editId="181A4C30">
            <wp:extent cx="3562233" cy="1720984"/>
            <wp:effectExtent l="0" t="0" r="635" b="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78543" cy="1728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A0248" w14:textId="77777777" w:rsidR="00D16AB1" w:rsidRDefault="00D16AB1" w:rsidP="00D16AB1"/>
    <w:p w14:paraId="5B866423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7810006F" wp14:editId="2668BA8B">
            <wp:extent cx="4538341" cy="3208355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44284" cy="3212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C86B4" w14:textId="77777777" w:rsidR="00D16AB1" w:rsidRDefault="00D16AB1" w:rsidP="00D16AB1"/>
    <w:p w14:paraId="5488881F" w14:textId="77777777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6FF6C169" wp14:editId="7305D962">
            <wp:extent cx="4611269" cy="3302279"/>
            <wp:effectExtent l="0" t="0" r="0" b="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3689" cy="3304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AFA36" w14:textId="77777777" w:rsidR="00D16AB1" w:rsidRDefault="00D16AB1" w:rsidP="00D16AB1"/>
    <w:p w14:paraId="2FBDA124" w14:textId="77777777" w:rsidR="00D16AB1" w:rsidRDefault="00D16AB1" w:rsidP="00176A2F">
      <w:pPr>
        <w:jc w:val="center"/>
      </w:pPr>
      <w:r w:rsidRPr="00732F05">
        <w:rPr>
          <w:noProof/>
        </w:rPr>
        <w:lastRenderedPageBreak/>
        <w:drawing>
          <wp:inline distT="0" distB="0" distL="0" distR="0" wp14:anchorId="4A48B8B3" wp14:editId="776B16C1">
            <wp:extent cx="3551014" cy="2554757"/>
            <wp:effectExtent l="0" t="0" r="0" b="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1659" cy="256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BAC69" w14:textId="77777777" w:rsidR="00D16AB1" w:rsidRDefault="00D16AB1" w:rsidP="00D16AB1"/>
    <w:p w14:paraId="3E71F2D0" w14:textId="3398C1D4" w:rsidR="00D16AB1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28661AEF" wp14:editId="3CAB34ED">
            <wp:extent cx="3275391" cy="2350513"/>
            <wp:effectExtent l="0" t="0" r="127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2881" cy="236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A169" w14:textId="5E4CDFE2" w:rsidR="00176A2F" w:rsidRDefault="00176A2F" w:rsidP="00D16AB1"/>
    <w:p w14:paraId="4635B76B" w14:textId="76F78B6D" w:rsidR="00176A2F" w:rsidRDefault="00176A2F" w:rsidP="00176A2F">
      <w:pPr>
        <w:jc w:val="center"/>
      </w:pPr>
      <w:r w:rsidRPr="00176A2F">
        <w:drawing>
          <wp:inline distT="0" distB="0" distL="0" distR="0" wp14:anchorId="3B8B6941" wp14:editId="13C9792B">
            <wp:extent cx="3001252" cy="2137750"/>
            <wp:effectExtent l="0" t="0" r="889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4127" cy="214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CD3FB" w14:textId="2E4CEF92" w:rsidR="00176A2F" w:rsidRDefault="00176A2F" w:rsidP="00176A2F">
      <w:pPr>
        <w:jc w:val="center"/>
      </w:pPr>
    </w:p>
    <w:p w14:paraId="588F6E08" w14:textId="4E4EC0BE" w:rsidR="00176A2F" w:rsidRDefault="00176A2F" w:rsidP="00176A2F">
      <w:pPr>
        <w:jc w:val="center"/>
      </w:pPr>
      <w:r w:rsidRPr="00176A2F">
        <w:lastRenderedPageBreak/>
        <w:drawing>
          <wp:inline distT="0" distB="0" distL="0" distR="0" wp14:anchorId="3E450DB1" wp14:editId="6C24EAA2">
            <wp:extent cx="3175155" cy="2252799"/>
            <wp:effectExtent l="0" t="0" r="635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90119" cy="226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CF805" w14:textId="77777777" w:rsidR="00D16AB1" w:rsidRDefault="00D16AB1" w:rsidP="00D16AB1"/>
    <w:p w14:paraId="3943A538" w14:textId="77777777" w:rsidR="00D16AB1" w:rsidRPr="00732F05" w:rsidRDefault="00D16AB1" w:rsidP="00176A2F">
      <w:pPr>
        <w:jc w:val="center"/>
      </w:pPr>
      <w:r w:rsidRPr="00732F05">
        <w:rPr>
          <w:noProof/>
        </w:rPr>
        <w:drawing>
          <wp:inline distT="0" distB="0" distL="0" distR="0" wp14:anchorId="2FDA8C11" wp14:editId="2D60C654">
            <wp:extent cx="3831504" cy="2736496"/>
            <wp:effectExtent l="0" t="0" r="0" b="698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42041" cy="274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CC5B" w14:textId="77777777" w:rsidR="00D16AB1" w:rsidRPr="00D16AB1" w:rsidRDefault="00D16AB1" w:rsidP="00D16AB1">
      <w:pPr>
        <w:rPr>
          <w:rFonts w:asciiTheme="majorBidi" w:hAnsiTheme="majorBidi" w:cstheme="majorBidi"/>
          <w:b/>
          <w:bCs/>
          <w:sz w:val="24"/>
          <w:szCs w:val="24"/>
          <w:rtl/>
        </w:rPr>
      </w:pPr>
    </w:p>
    <w:sectPr w:rsidR="00D16AB1" w:rsidRPr="00D16AB1" w:rsidSect="00D4593D">
      <w:headerReference w:type="default" r:id="rId23"/>
      <w:pgSz w:w="12240" w:h="15840"/>
      <w:pgMar w:top="126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E3EFD" w14:textId="77777777" w:rsidR="00104E1E" w:rsidRDefault="00104E1E" w:rsidP="00006B9F">
      <w:pPr>
        <w:spacing w:after="0" w:line="240" w:lineRule="auto"/>
      </w:pPr>
      <w:r>
        <w:separator/>
      </w:r>
    </w:p>
  </w:endnote>
  <w:endnote w:type="continuationSeparator" w:id="0">
    <w:p w14:paraId="101BAD8D" w14:textId="77777777" w:rsidR="00104E1E" w:rsidRDefault="00104E1E" w:rsidP="00006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2AB65" w14:textId="77777777" w:rsidR="00104E1E" w:rsidRDefault="00104E1E" w:rsidP="00006B9F">
      <w:pPr>
        <w:spacing w:after="0" w:line="240" w:lineRule="auto"/>
      </w:pPr>
      <w:r>
        <w:separator/>
      </w:r>
    </w:p>
  </w:footnote>
  <w:footnote w:type="continuationSeparator" w:id="0">
    <w:p w14:paraId="748F2D79" w14:textId="77777777" w:rsidR="00104E1E" w:rsidRDefault="00104E1E" w:rsidP="00006B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006B9F" w14:paraId="11E85F28" w14:textId="77777777" w:rsidTr="00D4593D">
      <w:tc>
        <w:tcPr>
          <w:tcW w:w="4675" w:type="dxa"/>
        </w:tcPr>
        <w:p w14:paraId="0757CA00" w14:textId="77777777" w:rsidR="00006B9F" w:rsidRPr="00442A15" w:rsidRDefault="00006B9F" w:rsidP="00442A15">
          <w:pPr>
            <w:pStyle w:val="Header"/>
            <w:spacing w:before="120"/>
            <w:ind w:left="2500"/>
            <w:rPr>
              <w:rFonts w:asciiTheme="majorBidi" w:hAnsiTheme="majorBidi" w:cstheme="majorBidi"/>
              <w:sz w:val="28"/>
              <w:szCs w:val="28"/>
            </w:rPr>
          </w:pPr>
          <w:r w:rsidRPr="00442A15">
            <w:rPr>
              <w:rFonts w:asciiTheme="majorBidi" w:hAnsiTheme="majorBidi" w:cstheme="majorBidi"/>
              <w:b/>
              <w:bCs/>
              <w:sz w:val="28"/>
              <w:szCs w:val="28"/>
            </w:rPr>
            <w:t>Name:</w:t>
          </w:r>
          <w:r w:rsidRPr="00442A15">
            <w:rPr>
              <w:rFonts w:asciiTheme="majorBidi" w:hAnsiTheme="majorBidi" w:cstheme="majorBidi"/>
              <w:sz w:val="28"/>
              <w:szCs w:val="28"/>
            </w:rPr>
            <w:t xml:space="preserve"> Ali Nasr</w:t>
          </w:r>
        </w:p>
        <w:p w14:paraId="79D09D3F" w14:textId="64435D1B" w:rsidR="00006B9F" w:rsidRDefault="00006B9F" w:rsidP="00006B9F">
          <w:pPr>
            <w:pStyle w:val="Header"/>
          </w:pPr>
        </w:p>
      </w:tc>
      <w:tc>
        <w:tcPr>
          <w:tcW w:w="4675" w:type="dxa"/>
        </w:tcPr>
        <w:p w14:paraId="532D74D8" w14:textId="1D504815" w:rsidR="00006B9F" w:rsidRPr="00442A15" w:rsidRDefault="00006B9F" w:rsidP="00D4593D">
          <w:pPr>
            <w:pStyle w:val="Header"/>
            <w:spacing w:before="120"/>
            <w:ind w:left="260"/>
            <w:rPr>
              <w:rFonts w:asciiTheme="majorBidi" w:hAnsiTheme="majorBidi" w:cstheme="majorBidi"/>
              <w:b/>
              <w:bCs/>
              <w:sz w:val="28"/>
              <w:szCs w:val="28"/>
            </w:rPr>
          </w:pPr>
          <w:r w:rsidRPr="00442A15">
            <w:rPr>
              <w:rFonts w:asciiTheme="majorBidi" w:hAnsiTheme="majorBidi" w:cstheme="majorBidi"/>
              <w:b/>
              <w:bCs/>
              <w:sz w:val="28"/>
              <w:szCs w:val="28"/>
            </w:rPr>
            <w:t xml:space="preserve">ID: </w:t>
          </w:r>
          <w:r w:rsidRPr="00442A15">
            <w:rPr>
              <w:rFonts w:asciiTheme="majorBidi" w:hAnsiTheme="majorBidi" w:cstheme="majorBidi"/>
              <w:sz w:val="28"/>
              <w:szCs w:val="28"/>
            </w:rPr>
            <w:t>101191700</w:t>
          </w:r>
        </w:p>
      </w:tc>
    </w:tr>
  </w:tbl>
  <w:p w14:paraId="3653BFFB" w14:textId="77777777" w:rsidR="00006B9F" w:rsidRDefault="00006B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660A1"/>
    <w:multiLevelType w:val="hybridMultilevel"/>
    <w:tmpl w:val="153C13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F0632"/>
    <w:multiLevelType w:val="hybridMultilevel"/>
    <w:tmpl w:val="153C1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9574E"/>
    <w:multiLevelType w:val="multilevel"/>
    <w:tmpl w:val="E68C3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506944113">
    <w:abstractNumId w:val="2"/>
  </w:num>
  <w:num w:numId="2" w16cid:durableId="1908494743">
    <w:abstractNumId w:val="1"/>
  </w:num>
  <w:num w:numId="3" w16cid:durableId="1333949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jQ1NzIxMrYwMLZQ0lEKTi0uzszPAykwrQUAG+Un3CwAAAA="/>
  </w:docVars>
  <w:rsids>
    <w:rsidRoot w:val="001D3D27"/>
    <w:rsid w:val="00006B9F"/>
    <w:rsid w:val="000C6FC8"/>
    <w:rsid w:val="00104E1E"/>
    <w:rsid w:val="00107FD7"/>
    <w:rsid w:val="00176A2F"/>
    <w:rsid w:val="001D3D27"/>
    <w:rsid w:val="001E06C7"/>
    <w:rsid w:val="001F494A"/>
    <w:rsid w:val="00442A15"/>
    <w:rsid w:val="00631FD4"/>
    <w:rsid w:val="007C61DD"/>
    <w:rsid w:val="0087782D"/>
    <w:rsid w:val="0089546C"/>
    <w:rsid w:val="008D2346"/>
    <w:rsid w:val="008F35F2"/>
    <w:rsid w:val="00BC09BD"/>
    <w:rsid w:val="00C16079"/>
    <w:rsid w:val="00CB7DD0"/>
    <w:rsid w:val="00D02B49"/>
    <w:rsid w:val="00D16AB1"/>
    <w:rsid w:val="00D4593D"/>
    <w:rsid w:val="00D50CB8"/>
    <w:rsid w:val="00D70261"/>
    <w:rsid w:val="00DB6685"/>
    <w:rsid w:val="00EA4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BFE308"/>
  <w15:chartTrackingRefBased/>
  <w15:docId w15:val="{3F7E4A68-EB1A-46FF-8196-6A858CF1B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6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B9F"/>
  </w:style>
  <w:style w:type="paragraph" w:styleId="Footer">
    <w:name w:val="footer"/>
    <w:basedOn w:val="Normal"/>
    <w:link w:val="FooterChar"/>
    <w:uiPriority w:val="99"/>
    <w:unhideWhenUsed/>
    <w:rsid w:val="00006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B9F"/>
  </w:style>
  <w:style w:type="table" w:styleId="TableGrid">
    <w:name w:val="Table Grid"/>
    <w:basedOn w:val="TableNormal"/>
    <w:uiPriority w:val="39"/>
    <w:rsid w:val="00006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10</Pages>
  <Words>436</Words>
  <Characters>2456</Characters>
  <Application>Microsoft Office Word</Application>
  <DocSecurity>0</DocSecurity>
  <Lines>9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elgendy</dc:creator>
  <cp:keywords/>
  <dc:description/>
  <cp:lastModifiedBy>Ibrahim elgendy</cp:lastModifiedBy>
  <cp:revision>16</cp:revision>
  <cp:lastPrinted>2022-12-12T00:48:00Z</cp:lastPrinted>
  <dcterms:created xsi:type="dcterms:W3CDTF">2022-12-08T02:19:00Z</dcterms:created>
  <dcterms:modified xsi:type="dcterms:W3CDTF">2022-12-12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5879064504a377ab0da3087210f095daab2f377834f68245afbb9ab65aab1c</vt:lpwstr>
  </property>
</Properties>
</file>